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CB167C" w14:textId="6C986947" w:rsidR="00713F03" w:rsidRPr="00D5435E" w:rsidRDefault="004366BE" w:rsidP="009653AA">
      <w:pPr>
        <w:pStyle w:val="Cmsor2"/>
        <w:rPr>
          <w:b/>
          <w:lang w:val="en-GB"/>
        </w:rPr>
      </w:pPr>
      <w:r w:rsidRPr="005A0F9E">
        <w:rPr>
          <w:noProof/>
          <w:color w:val="auto"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F7460BC" wp14:editId="081B7465">
                <wp:simplePos x="0" y="0"/>
                <wp:positionH relativeFrom="margin">
                  <wp:posOffset>-59690</wp:posOffset>
                </wp:positionH>
                <wp:positionV relativeFrom="margin">
                  <wp:posOffset>3175</wp:posOffset>
                </wp:positionV>
                <wp:extent cx="5960110" cy="402590"/>
                <wp:effectExtent l="0" t="0" r="254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0110" cy="4025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9376"/>
                            </w:tblGrid>
                            <w:tr w:rsidR="00DD55FA" w:rsidRPr="00936913" w14:paraId="4CE11F7D" w14:textId="77777777" w:rsidTr="00914441">
                              <w:trPr>
                                <w:trHeight w:val="567"/>
                              </w:trPr>
                              <w:tc>
                                <w:tcPr>
                                  <w:tcW w:w="9376" w:type="dxa"/>
                                </w:tcPr>
                                <w:p w14:paraId="4AB640CF" w14:textId="4F675E0F" w:rsidR="00DD55FA" w:rsidRPr="00FD1176" w:rsidRDefault="00914441" w:rsidP="005E51AB">
                                  <w:pPr>
                                    <w:pStyle w:val="Default"/>
                                    <w:spacing w:before="120" w:after="120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4457EE">
                                    <w:rPr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lang w:val="en-US"/>
                                    </w:rPr>
                                    <w:t>NYRA-EAA Membership Application</w:t>
                                  </w:r>
                                  <w:r w:rsidR="00936913" w:rsidRPr="004457EE">
                                    <w:rPr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52498BB0" w14:textId="0387F423" w:rsidR="00367F51" w:rsidRPr="004366BE" w:rsidRDefault="00367F51" w:rsidP="005E51AB">
                            <w:pPr>
                              <w:spacing w:before="120" w:after="120" w:line="240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7pt;margin-top:.25pt;width:469.3pt;height:31.7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376"/>
                      </w:tblGrid>
                      <w:tr w:rsidR="00DD55FA" w:rsidRPr="00936913" w14:paraId="4CE11F7D" w14:textId="77777777" w:rsidTr="00914441">
                        <w:trPr>
                          <w:trHeight w:val="567"/>
                        </w:trPr>
                        <w:tc>
                          <w:tcPr>
                            <w:tcW w:w="9376" w:type="dxa"/>
                          </w:tcPr>
                          <w:p w14:paraId="4AB640CF" w14:textId="4F675E0F" w:rsidR="00DD55FA" w:rsidRPr="00FD1176" w:rsidRDefault="00914441" w:rsidP="005E51AB">
                            <w:pPr>
                              <w:pStyle w:val="Default"/>
                              <w:spacing w:before="120" w:after="120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457EE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>NYRA-EAA Membership Application</w:t>
                            </w:r>
                            <w:r w:rsidR="00936913" w:rsidRPr="004457EE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52498BB0" w14:textId="0387F423" w:rsidR="00367F51" w:rsidRPr="004366BE" w:rsidRDefault="00367F51" w:rsidP="005E51AB">
                      <w:pPr>
                        <w:spacing w:before="120" w:after="120" w:line="240" w:lineRule="auto"/>
                        <w:rPr>
                          <w:sz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FCCE638" w14:textId="77777777" w:rsidR="004457EE" w:rsidRDefault="00F6687B" w:rsidP="00EA27BC">
      <w:pPr>
        <w:pStyle w:val="Default"/>
        <w:rPr>
          <w:sz w:val="22"/>
          <w:szCs w:val="22"/>
          <w:lang w:val="en-GB"/>
        </w:rPr>
      </w:pPr>
      <w:r>
        <w:rPr>
          <w:b/>
          <w:lang w:val="en-GB"/>
        </w:rPr>
        <w:t>Member</w:t>
      </w:r>
      <w:r w:rsidR="006B406A">
        <w:rPr>
          <w:b/>
          <w:lang w:val="en-GB"/>
        </w:rPr>
        <w:t>ship requirements</w:t>
      </w:r>
      <w:r>
        <w:rPr>
          <w:b/>
          <w:lang w:val="en-GB"/>
        </w:rPr>
        <w:t xml:space="preserve">: </w:t>
      </w:r>
      <w:r w:rsidRPr="00DD55FA">
        <w:rPr>
          <w:sz w:val="22"/>
          <w:szCs w:val="22"/>
          <w:lang w:val="en-GB"/>
        </w:rPr>
        <w:t>active</w:t>
      </w:r>
      <w:r w:rsidR="00914441">
        <w:rPr>
          <w:sz w:val="22"/>
          <w:szCs w:val="22"/>
          <w:lang w:val="en-GB"/>
        </w:rPr>
        <w:t xml:space="preserve"> members</w:t>
      </w:r>
      <w:r w:rsidR="00EE213F">
        <w:rPr>
          <w:sz w:val="22"/>
          <w:szCs w:val="22"/>
          <w:lang w:val="en-GB"/>
        </w:rPr>
        <w:t>hip in</w:t>
      </w:r>
      <w:r w:rsidR="00914441">
        <w:rPr>
          <w:sz w:val="22"/>
          <w:szCs w:val="22"/>
          <w:lang w:val="en-GB"/>
        </w:rPr>
        <w:t xml:space="preserve"> the Network of Young Researchers in Andrology (NYRA)</w:t>
      </w:r>
      <w:r w:rsidRPr="00DD55FA">
        <w:rPr>
          <w:sz w:val="22"/>
          <w:szCs w:val="22"/>
          <w:lang w:val="en-GB"/>
        </w:rPr>
        <w:t xml:space="preserve"> </w:t>
      </w:r>
      <w:r w:rsidR="00EE213F">
        <w:rPr>
          <w:sz w:val="22"/>
          <w:szCs w:val="22"/>
          <w:lang w:val="en-GB"/>
        </w:rPr>
        <w:t xml:space="preserve">and a </w:t>
      </w:r>
      <w:r w:rsidR="00914441">
        <w:rPr>
          <w:sz w:val="22"/>
          <w:szCs w:val="22"/>
          <w:lang w:val="en-GB"/>
        </w:rPr>
        <w:t>research training</w:t>
      </w:r>
      <w:r w:rsidR="00EE213F">
        <w:rPr>
          <w:sz w:val="22"/>
          <w:szCs w:val="22"/>
          <w:lang w:val="en-GB"/>
        </w:rPr>
        <w:t xml:space="preserve"> position</w:t>
      </w:r>
      <w:r w:rsidR="00914441">
        <w:rPr>
          <w:sz w:val="22"/>
          <w:szCs w:val="22"/>
          <w:lang w:val="en-GB"/>
        </w:rPr>
        <w:t>.</w:t>
      </w:r>
    </w:p>
    <w:p w14:paraId="282A6E89" w14:textId="00FD756C" w:rsidR="0041308B" w:rsidRDefault="004457EE" w:rsidP="00EA27BC">
      <w:pPr>
        <w:pStyle w:val="Default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NYRA-EAA membership is valid for up to 5 years</w:t>
      </w:r>
      <w:r w:rsidR="00AC0417">
        <w:rPr>
          <w:sz w:val="22"/>
          <w:szCs w:val="22"/>
          <w:lang w:val="en-GB"/>
        </w:rPr>
        <w:t xml:space="preserve"> (excluding justified career breaks*)</w:t>
      </w:r>
      <w:r>
        <w:rPr>
          <w:sz w:val="22"/>
          <w:szCs w:val="22"/>
          <w:lang w:val="en-GB"/>
        </w:rPr>
        <w:t>, afterwards the member will become a regular EAA member.</w:t>
      </w:r>
      <w:r w:rsidR="00936913">
        <w:rPr>
          <w:sz w:val="22"/>
          <w:szCs w:val="22"/>
          <w:lang w:val="en-GB"/>
        </w:rPr>
        <w:t xml:space="preserve"> </w:t>
      </w:r>
    </w:p>
    <w:p w14:paraId="168E5CAB" w14:textId="1F5C951F" w:rsidR="00AC0417" w:rsidRPr="00135F4B" w:rsidRDefault="00AC0417" w:rsidP="00EA27BC">
      <w:pPr>
        <w:pStyle w:val="Default"/>
        <w:rPr>
          <w:rFonts w:ascii="Merriweather Sans" w:eastAsia="Merriweather Sans" w:hAnsi="Merriweather Sans" w:cs="Merriweather Sans"/>
          <w:sz w:val="22"/>
          <w:szCs w:val="22"/>
        </w:rPr>
      </w:pPr>
      <w:r w:rsidRPr="00135F4B">
        <w:rPr>
          <w:sz w:val="22"/>
          <w:szCs w:val="22"/>
          <w:lang w:val="en-GB"/>
        </w:rPr>
        <w:t>*</w:t>
      </w:r>
      <w:r w:rsidRPr="00135F4B">
        <w:rPr>
          <w:rFonts w:ascii="Merriweather Sans" w:eastAsia="Merriweather Sans" w:hAnsi="Merriweather Sans" w:cs="Merriweather Sans"/>
          <w:sz w:val="22"/>
          <w:szCs w:val="22"/>
        </w:rPr>
        <w:t xml:space="preserve"> It will be understood as justified career break maternity/paternity leave, or other additional exceptional personal circumstances, </w:t>
      </w:r>
      <w:r w:rsidRPr="00135F4B">
        <w:rPr>
          <w:rFonts w:ascii="Merriweather Sans" w:eastAsia="Merriweather Sans" w:hAnsi="Merriweather Sans" w:cs="Merriweather Sans"/>
          <w:i/>
          <w:sz w:val="22"/>
          <w:szCs w:val="22"/>
        </w:rPr>
        <w:t>i.e.</w:t>
      </w:r>
      <w:r w:rsidRPr="00135F4B">
        <w:rPr>
          <w:rFonts w:ascii="Merriweather Sans" w:eastAsia="Merriweather Sans" w:hAnsi="Merriweather Sans" w:cs="Merriweather Sans"/>
          <w:sz w:val="22"/>
          <w:szCs w:val="22"/>
        </w:rPr>
        <w:t xml:space="preserve"> demonstrable severe illness, which will be evaluated case-by-case. No exceptions will be made for any type of voluntary career break.</w:t>
      </w:r>
    </w:p>
    <w:p w14:paraId="3DD178C4" w14:textId="77777777" w:rsidR="00AC0417" w:rsidRPr="00135F4B" w:rsidRDefault="00AC0417" w:rsidP="00EA27BC">
      <w:pPr>
        <w:pStyle w:val="Default"/>
        <w:rPr>
          <w:sz w:val="18"/>
          <w:szCs w:val="22"/>
          <w:lang w:val="en-GB"/>
        </w:rPr>
      </w:pPr>
    </w:p>
    <w:p w14:paraId="7EDF4F4A" w14:textId="77777777" w:rsidR="003D01BB" w:rsidRPr="00FD1176" w:rsidRDefault="003D01BB" w:rsidP="003D01BB">
      <w:pPr>
        <w:pStyle w:val="Default"/>
        <w:rPr>
          <w:color w:val="auto"/>
          <w:sz w:val="16"/>
          <w:szCs w:val="16"/>
          <w:lang w:val="en-GB"/>
        </w:rPr>
      </w:pPr>
    </w:p>
    <w:p w14:paraId="57F1BBB3" w14:textId="39F957E9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  <w:r w:rsidR="00A02BB5">
        <w:rPr>
          <w:rFonts w:asciiTheme="majorHAnsi" w:hAnsiTheme="majorHAnsi"/>
          <w:b/>
          <w:color w:val="auto"/>
          <w:lang w:val="en-GB"/>
        </w:rPr>
        <w:t xml:space="preserve"> and training information</w:t>
      </w:r>
    </w:p>
    <w:p w14:paraId="6FBA9891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47BEB02" w14:textId="11DA6325" w:rsidR="0041308B" w:rsidRPr="005A0F9E" w:rsidRDefault="0041308B" w:rsidP="005176D9">
      <w:pPr>
        <w:pStyle w:val="Default"/>
        <w:spacing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Name of Applicant</w:t>
      </w:r>
      <w:r w:rsidR="00CD3E07" w:rsidRPr="005A0F9E">
        <w:rPr>
          <w:color w:val="auto"/>
          <w:sz w:val="22"/>
          <w:szCs w:val="22"/>
          <w:lang w:val="en-GB"/>
        </w:rPr>
        <w:t xml:space="preserve"> (first name, last/family name)</w:t>
      </w:r>
      <w:r w:rsidRPr="005A0F9E">
        <w:rPr>
          <w:color w:val="auto"/>
          <w:sz w:val="22"/>
          <w:szCs w:val="22"/>
          <w:lang w:val="en-GB"/>
        </w:rPr>
        <w:t xml:space="preserve">: </w:t>
      </w:r>
      <w:r w:rsidR="00624172" w:rsidRPr="005A0F9E">
        <w:rPr>
          <w:b/>
          <w:color w:val="auto"/>
          <w:sz w:val="22"/>
          <w:szCs w:val="22"/>
          <w:lang w:val="en-GB"/>
        </w:rPr>
        <w:t>.....</w:t>
      </w:r>
      <w:r w:rsidRPr="005A0F9E">
        <w:rPr>
          <w:b/>
          <w:color w:val="auto"/>
          <w:sz w:val="22"/>
          <w:szCs w:val="22"/>
          <w:lang w:val="en-GB"/>
        </w:rPr>
        <w:t>..........</w:t>
      </w:r>
      <w:r w:rsidR="00CD3E07" w:rsidRPr="005A0F9E">
        <w:rPr>
          <w:b/>
          <w:color w:val="auto"/>
          <w:sz w:val="22"/>
          <w:szCs w:val="22"/>
          <w:lang w:val="en-GB"/>
        </w:rPr>
        <w:t>...........</w:t>
      </w:r>
      <w:r w:rsidRPr="005A0F9E">
        <w:rPr>
          <w:b/>
          <w:color w:val="auto"/>
          <w:sz w:val="22"/>
          <w:szCs w:val="22"/>
          <w:lang w:val="en-GB"/>
        </w:rPr>
        <w:t>.....</w:t>
      </w:r>
      <w:r w:rsidR="00135F4B">
        <w:rPr>
          <w:b/>
          <w:color w:val="auto"/>
          <w:sz w:val="22"/>
          <w:szCs w:val="22"/>
          <w:lang w:val="en-GB"/>
        </w:rPr>
        <w:t>....................</w:t>
      </w:r>
      <w:r w:rsidRPr="005A0F9E">
        <w:rPr>
          <w:b/>
          <w:color w:val="auto"/>
          <w:sz w:val="22"/>
          <w:szCs w:val="22"/>
          <w:lang w:val="en-GB"/>
        </w:rPr>
        <w:t xml:space="preserve"> </w:t>
      </w:r>
    </w:p>
    <w:p w14:paraId="2F236444" w14:textId="77777777" w:rsidR="005176D9" w:rsidRPr="005A0F9E" w:rsidRDefault="005176D9" w:rsidP="005176D9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</w:t>
      </w:r>
      <w:proofErr w:type="gramStart"/>
      <w:r w:rsidRPr="005A0F9E">
        <w:rPr>
          <w:color w:val="auto"/>
          <w:sz w:val="22"/>
          <w:szCs w:val="22"/>
          <w:lang w:val="en-GB"/>
        </w:rPr>
        <w:t>:  ...................</w:t>
      </w:r>
      <w:proofErr w:type="gramEnd"/>
    </w:p>
    <w:p w14:paraId="7865C636" w14:textId="77777777" w:rsidR="00D448BF" w:rsidRDefault="00D448BF" w:rsidP="00624172">
      <w:pPr>
        <w:pStyle w:val="Default"/>
        <w:spacing w:before="120" w:after="120"/>
        <w:rPr>
          <w:color w:val="auto"/>
          <w:sz w:val="22"/>
          <w:szCs w:val="22"/>
          <w:u w:val="single"/>
          <w:lang w:val="en-GB"/>
        </w:rPr>
      </w:pPr>
    </w:p>
    <w:p w14:paraId="35FBCEB1" w14:textId="66A58ED7" w:rsidR="001B217A" w:rsidRDefault="001B217A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1B217A">
        <w:rPr>
          <w:color w:val="auto"/>
          <w:sz w:val="22"/>
          <w:szCs w:val="22"/>
          <w:u w:val="single"/>
          <w:lang w:val="en-GB"/>
        </w:rPr>
        <w:t>Current training position</w:t>
      </w:r>
      <w:r w:rsidR="008006DB">
        <w:rPr>
          <w:color w:val="auto"/>
          <w:sz w:val="22"/>
          <w:szCs w:val="22"/>
          <w:u w:val="single"/>
          <w:lang w:val="en-GB"/>
        </w:rPr>
        <w:t xml:space="preserve"> </w:t>
      </w:r>
      <w:r w:rsidR="008006DB" w:rsidRPr="008006DB">
        <w:rPr>
          <w:i/>
          <w:iCs/>
          <w:color w:val="auto"/>
          <w:sz w:val="22"/>
          <w:szCs w:val="22"/>
          <w:u w:val="single"/>
          <w:lang w:val="en-GB"/>
        </w:rPr>
        <w:t>(choose the one which applies)</w:t>
      </w:r>
      <w:r w:rsidR="0064333E">
        <w:rPr>
          <w:color w:val="auto"/>
          <w:sz w:val="22"/>
          <w:szCs w:val="22"/>
          <w:lang w:val="en-GB"/>
        </w:rPr>
        <w:t>:</w:t>
      </w:r>
      <w:r w:rsidR="002539CB">
        <w:rPr>
          <w:color w:val="auto"/>
          <w:sz w:val="22"/>
          <w:szCs w:val="22"/>
          <w:lang w:val="en-GB"/>
        </w:rPr>
        <w:t xml:space="preserve"> </w:t>
      </w:r>
    </w:p>
    <w:p w14:paraId="63F7B7FE" w14:textId="38BCB00F" w:rsidR="001B217A" w:rsidRDefault="001B217A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Pre-graduate (for BSc</w:t>
      </w:r>
      <w:r w:rsidR="00EE213F">
        <w:rPr>
          <w:color w:val="auto"/>
          <w:sz w:val="22"/>
          <w:szCs w:val="22"/>
          <w:lang w:val="en-GB"/>
        </w:rPr>
        <w:t xml:space="preserve">, </w:t>
      </w:r>
      <w:r>
        <w:rPr>
          <w:color w:val="auto"/>
          <w:sz w:val="22"/>
          <w:szCs w:val="22"/>
          <w:lang w:val="en-GB"/>
        </w:rPr>
        <w:t>MSc</w:t>
      </w:r>
      <w:r w:rsidR="00EE213F">
        <w:rPr>
          <w:color w:val="auto"/>
          <w:sz w:val="22"/>
          <w:szCs w:val="22"/>
          <w:lang w:val="en-GB"/>
        </w:rPr>
        <w:t>, MD</w:t>
      </w:r>
      <w:r>
        <w:rPr>
          <w:color w:val="auto"/>
          <w:sz w:val="22"/>
          <w:szCs w:val="22"/>
          <w:lang w:val="en-GB"/>
        </w:rPr>
        <w:t xml:space="preserve">) since </w:t>
      </w:r>
      <w:r w:rsidR="004457EE">
        <w:rPr>
          <w:color w:val="auto"/>
          <w:sz w:val="22"/>
          <w:szCs w:val="22"/>
          <w:lang w:val="en-GB"/>
        </w:rPr>
        <w:t>(</w:t>
      </w:r>
      <w:r>
        <w:rPr>
          <w:color w:val="auto"/>
          <w:sz w:val="22"/>
          <w:szCs w:val="22"/>
          <w:lang w:val="en-GB"/>
        </w:rPr>
        <w:t>year</w:t>
      </w:r>
      <w:r w:rsidR="004457EE">
        <w:rPr>
          <w:color w:val="auto"/>
          <w:sz w:val="22"/>
          <w:szCs w:val="22"/>
          <w:lang w:val="en-GB"/>
        </w:rPr>
        <w:t>)</w:t>
      </w:r>
      <w:r>
        <w:rPr>
          <w:color w:val="auto"/>
          <w:sz w:val="22"/>
          <w:szCs w:val="22"/>
          <w:lang w:val="en-GB"/>
        </w:rPr>
        <w:t xml:space="preserve">: </w:t>
      </w:r>
      <w:r w:rsidR="0064333E" w:rsidRPr="005A0F9E">
        <w:rPr>
          <w:color w:val="auto"/>
          <w:sz w:val="22"/>
          <w:szCs w:val="22"/>
          <w:lang w:val="en-GB"/>
        </w:rPr>
        <w:t>..........</w:t>
      </w:r>
      <w:r w:rsidR="0064333E">
        <w:rPr>
          <w:color w:val="auto"/>
          <w:sz w:val="22"/>
          <w:szCs w:val="22"/>
          <w:lang w:val="en-GB"/>
        </w:rPr>
        <w:t xml:space="preserve"> </w:t>
      </w:r>
    </w:p>
    <w:p w14:paraId="417DACD6" w14:textId="127FB9B2" w:rsidR="001B217A" w:rsidRDefault="001B217A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Ph.D. stud</w:t>
      </w:r>
      <w:r w:rsidR="008006DB">
        <w:rPr>
          <w:color w:val="auto"/>
          <w:sz w:val="22"/>
          <w:szCs w:val="22"/>
          <w:lang w:val="en-GB"/>
        </w:rPr>
        <w:t>y</w:t>
      </w:r>
      <w:r>
        <w:rPr>
          <w:color w:val="auto"/>
          <w:sz w:val="22"/>
          <w:szCs w:val="22"/>
          <w:lang w:val="en-GB"/>
        </w:rPr>
        <w:t xml:space="preserve"> since </w:t>
      </w:r>
      <w:proofErr w:type="gramStart"/>
      <w:r>
        <w:rPr>
          <w:color w:val="auto"/>
          <w:sz w:val="22"/>
          <w:szCs w:val="22"/>
          <w:lang w:val="en-GB"/>
        </w:rPr>
        <w:t xml:space="preserve">year </w:t>
      </w:r>
      <w:r w:rsidR="00135F4B" w:rsidRPr="0075660D">
        <w:rPr>
          <w:color w:val="auto"/>
          <w:sz w:val="22"/>
          <w:szCs w:val="22"/>
          <w:lang w:val="en-GB"/>
        </w:rPr>
        <w:t>..........................</w:t>
      </w:r>
      <w:proofErr w:type="gramEnd"/>
      <w:r w:rsidR="00135F4B" w:rsidRPr="0075660D">
        <w:rPr>
          <w:color w:val="auto"/>
          <w:sz w:val="22"/>
          <w:szCs w:val="22"/>
          <w:lang w:val="en-GB"/>
        </w:rPr>
        <w:t xml:space="preserve"> </w:t>
      </w:r>
      <w:r w:rsidR="00CE1BCC">
        <w:rPr>
          <w:color w:val="auto"/>
          <w:sz w:val="22"/>
          <w:szCs w:val="22"/>
          <w:lang w:val="en-GB"/>
        </w:rPr>
        <w:t xml:space="preserve"> </w:t>
      </w:r>
      <w:r>
        <w:rPr>
          <w:color w:val="auto"/>
          <w:sz w:val="22"/>
          <w:szCs w:val="22"/>
          <w:lang w:val="en-GB"/>
        </w:rPr>
        <w:t xml:space="preserve"> </w:t>
      </w:r>
    </w:p>
    <w:p w14:paraId="00F3A125" w14:textId="788F38CA" w:rsidR="00F6687B" w:rsidRDefault="008006DB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 xml:space="preserve">Post-Doctoral study since (year of </w:t>
      </w:r>
      <w:r w:rsidR="001B217A">
        <w:rPr>
          <w:color w:val="auto"/>
          <w:sz w:val="22"/>
          <w:szCs w:val="22"/>
          <w:lang w:val="en-GB"/>
        </w:rPr>
        <w:t>Ph.D. obtained</w:t>
      </w:r>
      <w:proofErr w:type="gramStart"/>
      <w:r w:rsidR="001B217A">
        <w:rPr>
          <w:color w:val="auto"/>
          <w:sz w:val="22"/>
          <w:szCs w:val="22"/>
          <w:lang w:val="en-GB"/>
        </w:rPr>
        <w:t xml:space="preserve">) </w:t>
      </w:r>
      <w:r w:rsidR="00135F4B" w:rsidRPr="0075660D">
        <w:rPr>
          <w:color w:val="auto"/>
          <w:sz w:val="22"/>
          <w:szCs w:val="22"/>
          <w:lang w:val="en-GB"/>
        </w:rPr>
        <w:t>..........................</w:t>
      </w:r>
      <w:proofErr w:type="gramEnd"/>
      <w:r w:rsidR="00135F4B" w:rsidRPr="0075660D">
        <w:rPr>
          <w:color w:val="auto"/>
          <w:sz w:val="22"/>
          <w:szCs w:val="22"/>
          <w:lang w:val="en-GB"/>
        </w:rPr>
        <w:t xml:space="preserve"> </w:t>
      </w:r>
      <w:r w:rsidR="0064333E">
        <w:rPr>
          <w:color w:val="auto"/>
          <w:sz w:val="22"/>
          <w:szCs w:val="22"/>
          <w:lang w:val="en-GB"/>
        </w:rPr>
        <w:t xml:space="preserve"> </w:t>
      </w:r>
    </w:p>
    <w:p w14:paraId="4F60C49A" w14:textId="21B663B9" w:rsidR="00135F4B" w:rsidRPr="005A0F9E" w:rsidRDefault="004457EE" w:rsidP="00135F4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The topic</w:t>
      </w:r>
      <w:r w:rsidR="008006DB">
        <w:rPr>
          <w:color w:val="auto"/>
          <w:sz w:val="22"/>
          <w:szCs w:val="22"/>
          <w:lang w:val="en-GB"/>
        </w:rPr>
        <w:t xml:space="preserve"> of the </w:t>
      </w:r>
      <w:r>
        <w:rPr>
          <w:color w:val="auto"/>
          <w:sz w:val="22"/>
          <w:szCs w:val="22"/>
          <w:lang w:val="en-GB"/>
        </w:rPr>
        <w:t xml:space="preserve">current </w:t>
      </w:r>
      <w:r w:rsidR="008006DB">
        <w:rPr>
          <w:color w:val="auto"/>
          <w:sz w:val="22"/>
          <w:szCs w:val="22"/>
          <w:lang w:val="en-GB"/>
        </w:rPr>
        <w:t xml:space="preserve">research project: </w:t>
      </w:r>
      <w:proofErr w:type="gramStart"/>
      <w:r w:rsidR="00135F4B" w:rsidRPr="005A0F9E">
        <w:rPr>
          <w:color w:val="auto"/>
          <w:sz w:val="22"/>
          <w:szCs w:val="22"/>
          <w:lang w:val="en-GB"/>
        </w:rPr>
        <w:t xml:space="preserve">............................................................ </w:t>
      </w:r>
      <w:proofErr w:type="gramEnd"/>
      <w:r w:rsidR="00135F4B">
        <w:rPr>
          <w:color w:val="auto"/>
          <w:sz w:val="22"/>
          <w:szCs w:val="22"/>
          <w:lang w:val="en-GB"/>
        </w:rPr>
        <w:br/>
      </w:r>
      <w:r w:rsidR="00135F4B">
        <w:rPr>
          <w:color w:val="auto"/>
          <w:sz w:val="22"/>
          <w:szCs w:val="22"/>
          <w:lang w:val="en-GB"/>
        </w:rPr>
        <w:br/>
      </w:r>
      <w:r w:rsidR="00135F4B"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69E71349" w14:textId="77777777" w:rsidR="008006DB" w:rsidRDefault="008006DB" w:rsidP="00F6687B">
      <w:pPr>
        <w:pStyle w:val="Default"/>
        <w:rPr>
          <w:color w:val="auto"/>
          <w:sz w:val="22"/>
          <w:szCs w:val="22"/>
          <w:lang w:val="en-GB"/>
        </w:rPr>
      </w:pPr>
    </w:p>
    <w:p w14:paraId="274D3F7A" w14:textId="77777777" w:rsidR="00135F4B" w:rsidRPr="0075660D" w:rsidRDefault="005176D9" w:rsidP="00135F4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 xml:space="preserve">Name of the main supervisor /promotor: </w:t>
      </w:r>
      <w:r w:rsidR="00135F4B" w:rsidRPr="0075660D">
        <w:rPr>
          <w:color w:val="auto"/>
          <w:sz w:val="22"/>
          <w:szCs w:val="22"/>
          <w:lang w:val="en-GB"/>
        </w:rPr>
        <w:t xml:space="preserve">..........................  </w:t>
      </w:r>
    </w:p>
    <w:p w14:paraId="0EAFD276" w14:textId="5C64F199" w:rsidR="005176D9" w:rsidRDefault="005176D9" w:rsidP="00F6687B">
      <w:pPr>
        <w:pStyle w:val="Default"/>
        <w:rPr>
          <w:color w:val="auto"/>
          <w:sz w:val="22"/>
          <w:szCs w:val="22"/>
          <w:lang w:val="en-GB"/>
        </w:rPr>
      </w:pPr>
    </w:p>
    <w:p w14:paraId="600BB07C" w14:textId="2BD11DF9" w:rsidR="0041308B" w:rsidRPr="005A0F9E" w:rsidRDefault="00F6687B" w:rsidP="004420A4">
      <w:pPr>
        <w:pStyle w:val="Default"/>
        <w:spacing w:before="24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ofessional Affiliation</w:t>
      </w:r>
      <w:r w:rsidR="00603DB2">
        <w:rPr>
          <w:color w:val="auto"/>
          <w:sz w:val="22"/>
          <w:szCs w:val="22"/>
          <w:lang w:val="en-GB"/>
        </w:rPr>
        <w:t xml:space="preserve"> of the Applicant</w:t>
      </w:r>
      <w:r w:rsidRPr="005A0F9E">
        <w:rPr>
          <w:color w:val="auto"/>
          <w:sz w:val="22"/>
          <w:szCs w:val="22"/>
          <w:lang w:val="en-GB"/>
        </w:rPr>
        <w:t xml:space="preserve">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</w:p>
    <w:p w14:paraId="3B7E758D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7D7084FA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60AA5418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168FE81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33F84FEA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581E8E90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27500564" w14:textId="7B866D26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8006DB">
        <w:rPr>
          <w:b/>
          <w:bCs/>
          <w:color w:val="auto"/>
          <w:sz w:val="22"/>
          <w:szCs w:val="22"/>
          <w:lang w:val="en-GB"/>
        </w:rPr>
        <w:t>Email</w:t>
      </w:r>
      <w:proofErr w:type="gramStart"/>
      <w:r w:rsidRPr="005A0F9E">
        <w:rPr>
          <w:b/>
          <w:color w:val="auto"/>
          <w:sz w:val="22"/>
          <w:szCs w:val="22"/>
          <w:lang w:val="en-GB"/>
        </w:rPr>
        <w:t>:  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</w:t>
      </w:r>
      <w:r w:rsidR="00135F4B">
        <w:rPr>
          <w:b/>
          <w:color w:val="auto"/>
          <w:sz w:val="22"/>
          <w:szCs w:val="22"/>
          <w:lang w:val="en-GB"/>
        </w:rPr>
        <w:t>......</w:t>
      </w:r>
      <w:proofErr w:type="gramEnd"/>
      <w:r w:rsidR="004457EE">
        <w:rPr>
          <w:b/>
          <w:color w:val="auto"/>
          <w:sz w:val="22"/>
          <w:szCs w:val="22"/>
          <w:lang w:val="en-GB"/>
        </w:rPr>
        <w:t xml:space="preserve">      </w:t>
      </w:r>
      <w:r w:rsidR="008A4F67">
        <w:rPr>
          <w:b/>
          <w:color w:val="auto"/>
          <w:sz w:val="22"/>
          <w:szCs w:val="22"/>
          <w:lang w:val="en-GB"/>
        </w:rPr>
        <w:t>(</w:t>
      </w:r>
      <w:proofErr w:type="spellStart"/>
      <w:proofErr w:type="gramStart"/>
      <w:r w:rsidR="008A4F67" w:rsidRPr="008A4F67">
        <w:rPr>
          <w:color w:val="auto"/>
          <w:sz w:val="22"/>
          <w:szCs w:val="22"/>
          <w:lang w:val="en-GB"/>
        </w:rPr>
        <w:t>evt</w:t>
      </w:r>
      <w:proofErr w:type="spellEnd"/>
      <w:proofErr w:type="gramEnd"/>
      <w:r w:rsidR="008A4F67" w:rsidRPr="008A4F67">
        <w:rPr>
          <w:color w:val="auto"/>
          <w:sz w:val="22"/>
          <w:szCs w:val="22"/>
          <w:lang w:val="en-GB"/>
        </w:rPr>
        <w:t>. secondary email</w:t>
      </w:r>
      <w:r w:rsidR="008A4F67">
        <w:rPr>
          <w:b/>
          <w:color w:val="auto"/>
          <w:sz w:val="22"/>
          <w:szCs w:val="22"/>
          <w:lang w:val="en-GB"/>
        </w:rPr>
        <w:t xml:space="preserve">: </w:t>
      </w:r>
      <w:r w:rsidR="00135F4B">
        <w:rPr>
          <w:color w:val="auto"/>
          <w:sz w:val="22"/>
          <w:szCs w:val="22"/>
          <w:lang w:val="en-GB"/>
        </w:rPr>
        <w:t xml:space="preserve">.......................... </w:t>
      </w:r>
      <w:r w:rsidR="008A4F67">
        <w:rPr>
          <w:b/>
          <w:color w:val="auto"/>
          <w:sz w:val="22"/>
          <w:szCs w:val="22"/>
          <w:lang w:val="en-GB"/>
        </w:rPr>
        <w:t>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43EB8BAB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E59FDC2" w14:textId="26DCA3C4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proofErr w:type="gramStart"/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</w:t>
      </w:r>
      <w:r w:rsidR="00135F4B" w:rsidRPr="005A0F9E">
        <w:rPr>
          <w:color w:val="auto"/>
          <w:sz w:val="22"/>
          <w:szCs w:val="22"/>
          <w:lang w:val="en-GB"/>
        </w:rPr>
        <w:t>.................................</w:t>
      </w:r>
      <w:r w:rsidR="00135F4B">
        <w:rPr>
          <w:color w:val="auto"/>
          <w:sz w:val="22"/>
          <w:szCs w:val="22"/>
          <w:lang w:val="en-GB"/>
        </w:rPr>
        <w:t>...</w:t>
      </w:r>
      <w:proofErr w:type="gramEnd"/>
    </w:p>
    <w:p w14:paraId="1D68BEC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01E24229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phone number (optional)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6010BEBD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317DDD64" w14:textId="10F10CCD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06CB9109" w14:textId="77777777" w:rsidR="00D448BF" w:rsidRDefault="00D448BF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1AA5DE3" w14:textId="1306CBF7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Applicant’s </w:t>
      </w:r>
      <w:proofErr w:type="gramStart"/>
      <w:r w:rsidRPr="0075660D">
        <w:rPr>
          <w:color w:val="auto"/>
          <w:sz w:val="22"/>
          <w:szCs w:val="22"/>
          <w:lang w:val="en-GB"/>
        </w:rPr>
        <w:t>signature  ..........................</w:t>
      </w:r>
      <w:proofErr w:type="gramEnd"/>
      <w:r w:rsidR="006862A1">
        <w:rPr>
          <w:color w:val="auto"/>
          <w:sz w:val="22"/>
          <w:szCs w:val="22"/>
          <w:lang w:val="en-GB"/>
        </w:rPr>
        <w:t xml:space="preserve"> </w:t>
      </w:r>
      <w:r w:rsidR="004457EE">
        <w:rPr>
          <w:color w:val="auto"/>
          <w:sz w:val="22"/>
          <w:szCs w:val="22"/>
          <w:lang w:val="en-GB"/>
        </w:rPr>
        <w:t xml:space="preserve">                    </w:t>
      </w:r>
      <w:r w:rsidR="006862A1">
        <w:rPr>
          <w:color w:val="auto"/>
          <w:sz w:val="22"/>
          <w:szCs w:val="22"/>
          <w:lang w:val="en-GB"/>
        </w:rPr>
        <w:t xml:space="preserve">      </w:t>
      </w:r>
      <w:r w:rsidRPr="0075660D">
        <w:rPr>
          <w:color w:val="auto"/>
          <w:sz w:val="22"/>
          <w:szCs w:val="22"/>
          <w:lang w:val="en-GB"/>
        </w:rPr>
        <w:t xml:space="preserve">  Date ..........................  </w:t>
      </w:r>
    </w:p>
    <w:p w14:paraId="3FE0A787" w14:textId="77777777" w:rsidR="00DB012B" w:rsidRDefault="00DB012B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390CDCCE" w14:textId="600AB685" w:rsidR="00960369" w:rsidRDefault="00960369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sectPr w:rsidR="00960369" w:rsidSect="006B40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7338"/>
      <w:pgMar w:top="1145" w:right="1372" w:bottom="1134" w:left="1319" w:header="624" w:footer="130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17F915" w14:textId="77777777" w:rsidR="005F78D5" w:rsidRDefault="005F78D5" w:rsidP="00C80C6E">
      <w:pPr>
        <w:spacing w:after="0" w:line="240" w:lineRule="auto"/>
      </w:pPr>
      <w:r>
        <w:separator/>
      </w:r>
    </w:p>
  </w:endnote>
  <w:endnote w:type="continuationSeparator" w:id="0">
    <w:p w14:paraId="04F9EB10" w14:textId="77777777" w:rsidR="005F78D5" w:rsidRDefault="005F78D5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erriweather Sans">
    <w:altName w:val="Sylfaen"/>
    <w:charset w:val="00"/>
    <w:family w:val="auto"/>
    <w:pitch w:val="variable"/>
    <w:sig w:usb0="A00004FF" w:usb1="4000207B" w:usb2="00000000" w:usb3="00000000" w:csb0="0000019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939CC" w14:textId="77777777" w:rsidR="00135F4B" w:rsidRDefault="00135F4B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E148E" w14:textId="627A9912" w:rsidR="00845DD8" w:rsidRPr="006B406A" w:rsidRDefault="00845DD8" w:rsidP="006B406A">
    <w:pPr>
      <w:pStyle w:val="llb"/>
      <w:spacing w:after="0"/>
      <w:rPr>
        <w:lang w:val="en-GB"/>
      </w:rPr>
    </w:pPr>
    <w:r w:rsidRPr="006B406A">
      <w:rPr>
        <w:lang w:val="en-GB"/>
      </w:rPr>
      <w:t xml:space="preserve">This application must be filled electronically, signed and submitted </w:t>
    </w:r>
    <w:r w:rsidR="00135F4B">
      <w:rPr>
        <w:lang w:val="en-GB"/>
      </w:rPr>
      <w:t xml:space="preserve">with a short CV </w:t>
    </w:r>
    <w:bookmarkStart w:id="0" w:name="_GoBack"/>
    <w:bookmarkEnd w:id="0"/>
    <w:r w:rsidRPr="006B406A">
      <w:rPr>
        <w:lang w:val="en-GB"/>
      </w:rPr>
      <w:t xml:space="preserve">to the EAA </w:t>
    </w:r>
    <w:r w:rsidR="006B406A" w:rsidRPr="006B406A">
      <w:rPr>
        <w:lang w:val="en-GB"/>
      </w:rPr>
      <w:t>Office</w:t>
    </w:r>
    <w:r w:rsidR="00135F4B">
      <w:rPr>
        <w:lang w:val="en-GB"/>
      </w:rPr>
      <w:t xml:space="preserve"> </w:t>
    </w:r>
    <w:r w:rsidR="006B406A" w:rsidRPr="006B406A">
      <w:rPr>
        <w:lang w:val="en-GB"/>
      </w:rPr>
      <w:t xml:space="preserve">e-mail: </w:t>
    </w:r>
    <w:r w:rsidR="00AB46D0" w:rsidRPr="001B633D">
      <w:rPr>
        <w:u w:val="single"/>
        <w:lang w:val="en-GB"/>
      </w:rPr>
      <w:t>office@andrologyacademy.net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AFDFF6" w14:textId="77777777" w:rsidR="00135F4B" w:rsidRDefault="00135F4B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78A135" w14:textId="77777777" w:rsidR="005F78D5" w:rsidRDefault="005F78D5" w:rsidP="00C80C6E">
      <w:pPr>
        <w:spacing w:after="0" w:line="240" w:lineRule="auto"/>
      </w:pPr>
      <w:r>
        <w:separator/>
      </w:r>
    </w:p>
  </w:footnote>
  <w:footnote w:type="continuationSeparator" w:id="0">
    <w:p w14:paraId="50F22DCF" w14:textId="77777777" w:rsidR="005F78D5" w:rsidRDefault="005F78D5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9AC41" w14:textId="77777777" w:rsidR="00135F4B" w:rsidRDefault="00135F4B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1"/>
      <w:gridCol w:w="4711"/>
    </w:tblGrid>
    <w:tr w:rsidR="00484949" w14:paraId="4B94ACE9" w14:textId="77777777" w:rsidTr="008A77D0">
      <w:tc>
        <w:tcPr>
          <w:tcW w:w="2500" w:type="pct"/>
        </w:tcPr>
        <w:p w14:paraId="4E417DF0" w14:textId="77777777" w:rsidR="00484949" w:rsidRDefault="00484949" w:rsidP="00484949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41894E7B" w14:textId="71797C5F" w:rsidR="00484949" w:rsidRDefault="00484949" w:rsidP="00484949">
          <w:pPr>
            <w:pStyle w:val="lfej"/>
            <w:jc w:val="center"/>
            <w:rPr>
              <w:color w:val="0070C0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9264" behindDoc="0" locked="0" layoutInCell="1" allowOverlap="1" wp14:anchorId="21BA3386" wp14:editId="7AE0E5F9">
                <wp:simplePos x="0" y="0"/>
                <wp:positionH relativeFrom="column">
                  <wp:posOffset>2383155</wp:posOffset>
                </wp:positionH>
                <wp:positionV relativeFrom="paragraph">
                  <wp:posOffset>0</wp:posOffset>
                </wp:positionV>
                <wp:extent cx="576000" cy="412419"/>
                <wp:effectExtent l="0" t="0" r="0" b="698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00" cy="4124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14441">
            <w:rPr>
              <w:noProof/>
              <w:color w:val="0070C0"/>
              <w:lang w:val="en-GB" w:eastAsia="en-GB"/>
            </w:rPr>
            <w:drawing>
              <wp:inline distT="0" distB="0" distL="0" distR="0" wp14:anchorId="773BEEBA" wp14:editId="02F08EB3">
                <wp:extent cx="1260000" cy="32586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0000" cy="32586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6A85FE3A" w14:textId="77777777"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29AA1F" w14:textId="77777777" w:rsidR="00135F4B" w:rsidRDefault="00135F4B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D05300"/>
    <w:multiLevelType w:val="hybridMultilevel"/>
    <w:tmpl w:val="ECD437BA"/>
    <w:lvl w:ilvl="0" w:tplc="CA164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QUAjCxl5CwAAAA="/>
  </w:docVars>
  <w:rsids>
    <w:rsidRoot w:val="00420727"/>
    <w:rsid w:val="000037B7"/>
    <w:rsid w:val="00004F6D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35F4B"/>
    <w:rsid w:val="001464A2"/>
    <w:rsid w:val="00151989"/>
    <w:rsid w:val="00154A41"/>
    <w:rsid w:val="001966D3"/>
    <w:rsid w:val="00197867"/>
    <w:rsid w:val="001B217A"/>
    <w:rsid w:val="001B633D"/>
    <w:rsid w:val="001D34EF"/>
    <w:rsid w:val="001D757C"/>
    <w:rsid w:val="001E1648"/>
    <w:rsid w:val="001E1AA2"/>
    <w:rsid w:val="001E5D8A"/>
    <w:rsid w:val="00214FE3"/>
    <w:rsid w:val="002539CB"/>
    <w:rsid w:val="00266894"/>
    <w:rsid w:val="00294075"/>
    <w:rsid w:val="00297ECD"/>
    <w:rsid w:val="002A02DE"/>
    <w:rsid w:val="002F0C9F"/>
    <w:rsid w:val="00331A77"/>
    <w:rsid w:val="00367F51"/>
    <w:rsid w:val="00392733"/>
    <w:rsid w:val="0039386F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5BCE"/>
    <w:rsid w:val="004366BE"/>
    <w:rsid w:val="004420A4"/>
    <w:rsid w:val="004457EE"/>
    <w:rsid w:val="00454859"/>
    <w:rsid w:val="00476DD5"/>
    <w:rsid w:val="00484949"/>
    <w:rsid w:val="00484E8F"/>
    <w:rsid w:val="004E52E1"/>
    <w:rsid w:val="00503C70"/>
    <w:rsid w:val="005059E3"/>
    <w:rsid w:val="005176D9"/>
    <w:rsid w:val="00531078"/>
    <w:rsid w:val="00543A78"/>
    <w:rsid w:val="00555EB3"/>
    <w:rsid w:val="00557A5D"/>
    <w:rsid w:val="00571E16"/>
    <w:rsid w:val="005A0F9E"/>
    <w:rsid w:val="005B056B"/>
    <w:rsid w:val="005B55A2"/>
    <w:rsid w:val="005B73CF"/>
    <w:rsid w:val="005B7B88"/>
    <w:rsid w:val="005C71C7"/>
    <w:rsid w:val="005E51AB"/>
    <w:rsid w:val="005F0DDB"/>
    <w:rsid w:val="005F3BD7"/>
    <w:rsid w:val="005F7454"/>
    <w:rsid w:val="005F78D5"/>
    <w:rsid w:val="00603DB2"/>
    <w:rsid w:val="006207FC"/>
    <w:rsid w:val="00624172"/>
    <w:rsid w:val="00632002"/>
    <w:rsid w:val="0064333E"/>
    <w:rsid w:val="006472A7"/>
    <w:rsid w:val="00652A9E"/>
    <w:rsid w:val="006862A1"/>
    <w:rsid w:val="006B406A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3A22"/>
    <w:rsid w:val="00777408"/>
    <w:rsid w:val="0078491C"/>
    <w:rsid w:val="007B687F"/>
    <w:rsid w:val="007E21AC"/>
    <w:rsid w:val="007E642D"/>
    <w:rsid w:val="007F5002"/>
    <w:rsid w:val="008006DB"/>
    <w:rsid w:val="00803090"/>
    <w:rsid w:val="00811909"/>
    <w:rsid w:val="00812DBC"/>
    <w:rsid w:val="008144B4"/>
    <w:rsid w:val="00824C41"/>
    <w:rsid w:val="00826828"/>
    <w:rsid w:val="00845DD8"/>
    <w:rsid w:val="00863F07"/>
    <w:rsid w:val="00866271"/>
    <w:rsid w:val="008A4F67"/>
    <w:rsid w:val="008A628F"/>
    <w:rsid w:val="008B7E8B"/>
    <w:rsid w:val="009063F7"/>
    <w:rsid w:val="00914441"/>
    <w:rsid w:val="00914AD7"/>
    <w:rsid w:val="00917E43"/>
    <w:rsid w:val="00925C16"/>
    <w:rsid w:val="00936913"/>
    <w:rsid w:val="00950C34"/>
    <w:rsid w:val="00960369"/>
    <w:rsid w:val="009653AA"/>
    <w:rsid w:val="00971E96"/>
    <w:rsid w:val="0098210B"/>
    <w:rsid w:val="00996B11"/>
    <w:rsid w:val="009D1D3C"/>
    <w:rsid w:val="009E2FD1"/>
    <w:rsid w:val="009E65E4"/>
    <w:rsid w:val="009F6FD3"/>
    <w:rsid w:val="00A02BB5"/>
    <w:rsid w:val="00A2076E"/>
    <w:rsid w:val="00A55B08"/>
    <w:rsid w:val="00A579E3"/>
    <w:rsid w:val="00A668CC"/>
    <w:rsid w:val="00A708EC"/>
    <w:rsid w:val="00A71D5D"/>
    <w:rsid w:val="00A73DD9"/>
    <w:rsid w:val="00A80C49"/>
    <w:rsid w:val="00A97D62"/>
    <w:rsid w:val="00AB09D9"/>
    <w:rsid w:val="00AB46D0"/>
    <w:rsid w:val="00AC0417"/>
    <w:rsid w:val="00AC095D"/>
    <w:rsid w:val="00AC23D6"/>
    <w:rsid w:val="00AF5E0E"/>
    <w:rsid w:val="00AF7977"/>
    <w:rsid w:val="00B0125A"/>
    <w:rsid w:val="00B257D1"/>
    <w:rsid w:val="00B450B4"/>
    <w:rsid w:val="00B50777"/>
    <w:rsid w:val="00B62703"/>
    <w:rsid w:val="00B92A32"/>
    <w:rsid w:val="00BA6C14"/>
    <w:rsid w:val="00C10617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E1BCC"/>
    <w:rsid w:val="00CF0F86"/>
    <w:rsid w:val="00D168AE"/>
    <w:rsid w:val="00D235BC"/>
    <w:rsid w:val="00D448BF"/>
    <w:rsid w:val="00D51BDA"/>
    <w:rsid w:val="00D5435E"/>
    <w:rsid w:val="00D61B96"/>
    <w:rsid w:val="00D675F1"/>
    <w:rsid w:val="00D7215A"/>
    <w:rsid w:val="00D75230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DE1D54"/>
    <w:rsid w:val="00E01BF1"/>
    <w:rsid w:val="00E052D5"/>
    <w:rsid w:val="00E90C09"/>
    <w:rsid w:val="00EA27BC"/>
    <w:rsid w:val="00EA35EF"/>
    <w:rsid w:val="00EA39A2"/>
    <w:rsid w:val="00EE1E23"/>
    <w:rsid w:val="00EE213F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7FD2"/>
    <w:rsid w:val="00FB3195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AB6655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41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4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0C811-F7CD-4354-B5B5-7B0F9FE50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10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LinksUpToDate>false</LinksUpToDate>
  <CharactersWithSpaces>1979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03T07:48:00Z</dcterms:created>
  <dcterms:modified xsi:type="dcterms:W3CDTF">2023-07-03T07:48:00Z</dcterms:modified>
</cp:coreProperties>
</file>